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4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3197F76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pring Boot and module</w:t>
            </w:r>
          </w:p>
          <w:p w14:paraId="63E4A5A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ystem architecture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Redis, Kafka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ReactJS, Redux, Zustand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s</w:t>
            </w:r>
            <w:r>
              <w:rPr>
                <w:rFonts w:asciiTheme="majorHAnsi" w:hAnsiTheme="majorHAnsi"/>
                <w:sz w:val="20"/>
                <w:lang w:val="en-US"/>
              </w:rPr>
              <w:t>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4E19D43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GitHub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BitBucket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4B54355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</w:p>
          <w:p w14:paraId="79ED8AD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ven</w:t>
            </w:r>
          </w:p>
          <w:p w14:paraId="2F3E594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ostman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0F9BBC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Docker</w:t>
            </w:r>
          </w:p>
          <w:p w14:paraId="5AF3982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lipse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Intelli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j</w:t>
            </w:r>
            <w:r>
              <w:rPr>
                <w:rFonts w:asciiTheme="majorHAnsi" w:hAnsiTheme="majorHAnsi"/>
                <w:sz w:val="20"/>
              </w:rPr>
              <w:t xml:space="preserve"> IDE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VSCode-</w:t>
            </w:r>
            <w:r>
              <w:rPr>
                <w:rFonts w:asciiTheme="majorHAnsi" w:hAnsiTheme="majorHAnsi"/>
                <w:sz w:val="20"/>
              </w:rPr>
              <w:t>IDE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4D77C1AB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Incident Resolution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oot Cause Analysis 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58C86FE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Problem Resolution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0604E4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User Interface Design (UI/UX)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6ECD6F09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429B376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04A0A8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ED48BB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4"/>
              </w:rPr>
            </w:pP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7FE00F60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llaborator</w:t>
            </w:r>
          </w:p>
          <w:p w14:paraId="51BAD9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nalytical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2+ month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 xml:space="preserve">, and </w:t>
            </w:r>
            <w:r>
              <w:rPr>
                <w:rFonts w:hint="default" w:asciiTheme="majorHAnsi" w:hAnsiTheme="majorHAnsi" w:cstheme="minorBidi"/>
                <w:b w:val="0"/>
                <w:bCs/>
                <w:color w:val="auto"/>
                <w:sz w:val="20"/>
                <w:szCs w:val="20"/>
                <w:lang w:val="en-US"/>
              </w:rPr>
              <w:t>more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ment workload and a 20% increase in revenue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33FC3A18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Implement and consume RESTful APIs within a microservices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Product + Service based + Consulting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Present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</w:t>
            </w:r>
            <w:r>
              <w:rPr>
                <w:rFonts w:hint="default"/>
                <w:b/>
                <w:lang w:val="en-US"/>
              </w:rPr>
              <w:t>Product</w:t>
            </w:r>
            <w:r>
              <w:rPr>
                <w:b/>
              </w:rPr>
              <w:t>-Based)</w:t>
            </w:r>
            <w:r>
              <w:rPr>
                <w:rFonts w:hint="default"/>
                <w:b/>
                <w:lang w:val="en-US"/>
              </w:rPr>
              <w:t xml:space="preserve"> (</w:t>
            </w:r>
            <w:r>
              <w:rPr>
                <w:rStyle w:val="22"/>
                <w:rFonts w:hint="default"/>
                <w:b/>
                <w:lang w:val="en-US"/>
              </w:rPr>
              <w:t>Full-Time</w:t>
            </w:r>
            <w:r>
              <w:rPr>
                <w:rFonts w:hint="default"/>
                <w:b/>
                <w:lang w:val="en-US"/>
              </w:rPr>
              <w:t>)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Growth Path [Java Developer →Full-Stack Developer (EL-II)] | Feb 2022 – May 2024</w:t>
            </w:r>
          </w:p>
          <w:p w14:paraId="7C656860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and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fficiency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in-house Telemedicine Home-based healthcare products for the dedicated product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</w:t>
            </w:r>
            <w:r>
              <w:rPr>
                <w:rStyle w:val="22"/>
                <w:rFonts w:hint="default"/>
                <w:b/>
                <w:lang w:val="en-US"/>
              </w:rPr>
              <w:t xml:space="preserve"> </w:t>
            </w:r>
            <w:r>
              <w:rPr>
                <w:rStyle w:val="22"/>
                <w:b/>
              </w:rPr>
              <w:t>Delhi (</w:t>
            </w:r>
            <w:r>
              <w:rPr>
                <w:b/>
              </w:rPr>
              <w:t>Services to Indian Government)</w:t>
            </w:r>
            <w:r>
              <w:rPr>
                <w:rFonts w:hint="default"/>
                <w:b/>
                <w:lang w:val="en-US"/>
              </w:rPr>
              <w:t xml:space="preserve"> (Full-Time) 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>NIIT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Product Based) (Part Time) 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Front-end Developer | May 2021 – Oct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12"/>
              <w:gridCol w:w="5848"/>
              <w:gridCol w:w="5473"/>
            </w:tblGrid>
            <w:tr w14:paraId="155760B0">
              <w:tc>
                <w:tcPr>
                  <w:tcW w:w="2412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5848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Complete Frontend, Advanced JavaScript (April - July 2020) - Udemy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Web Development - with multiple examples - (July 2020) - Udemy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Awesome - Java Programming (Feb 2021) - Udemy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Spring Framework with Spring Boot - (Sept 2021) - Udemy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Java from Zero to Job, Practical Guide, 2000+ examples (110.5 hours of lecture)</w:t>
            </w:r>
            <w:bookmarkStart w:id="0" w:name="_GoBack"/>
            <w:bookmarkEnd w:id="0"/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MCA 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8"/>
                <w:sz w:val="20"/>
                <w:lang w:val="en-US"/>
              </w:rPr>
              <w:t>(ML &amp; AI)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Amity University Online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, Noida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2023 – 2025 | 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51D857B7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GNIIT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Specialization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from NIIT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(Regular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  <w:t>(Software Engineering in Web Development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2019 – 2022 | 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408E1B5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BCA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from IGNOU (Correspondence)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2018 – 2021 |CGPA: 6.75</w:t>
            </w:r>
          </w:p>
          <w:p w14:paraId="2594575B">
            <w:pPr>
              <w:spacing w:after="0" w:line="240" w:lineRule="auto"/>
              <w:rPr>
                <w:sz w:val="12"/>
              </w:rPr>
            </w:pPr>
          </w:p>
        </w:tc>
      </w:tr>
      <w:tr w14:paraId="49AF0F2C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1A648633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232C49CD">
            <w:pPr>
              <w:spacing w:after="0" w:line="240" w:lineRule="auto"/>
              <w:rPr>
                <w:sz w:val="12"/>
              </w:rPr>
            </w:pPr>
          </w:p>
        </w:tc>
      </w:tr>
    </w:tbl>
    <w:p w14:paraId="0DE0367B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  <w:font w:name="Symbol">
    <w:altName w:val="Kingsoft Sign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5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EF38AE6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9B5430"/>
    <w:rsid w:val="2FC236D7"/>
    <w:rsid w:val="30DE49BA"/>
    <w:rsid w:val="30EA404F"/>
    <w:rsid w:val="316350FE"/>
    <w:rsid w:val="31F36A80"/>
    <w:rsid w:val="32160058"/>
    <w:rsid w:val="324844D9"/>
    <w:rsid w:val="33025375"/>
    <w:rsid w:val="338F30B2"/>
    <w:rsid w:val="342B49A6"/>
    <w:rsid w:val="344833BF"/>
    <w:rsid w:val="34B74238"/>
    <w:rsid w:val="35577112"/>
    <w:rsid w:val="35673B29"/>
    <w:rsid w:val="35FEE476"/>
    <w:rsid w:val="3665184D"/>
    <w:rsid w:val="36956799"/>
    <w:rsid w:val="36F668C1"/>
    <w:rsid w:val="372F4799"/>
    <w:rsid w:val="37F16D88"/>
    <w:rsid w:val="37FF91C1"/>
    <w:rsid w:val="38F36EB6"/>
    <w:rsid w:val="39093C9F"/>
    <w:rsid w:val="395B6028"/>
    <w:rsid w:val="3A021CB9"/>
    <w:rsid w:val="3A52592F"/>
    <w:rsid w:val="3A8A671A"/>
    <w:rsid w:val="3AFE0C57"/>
    <w:rsid w:val="3B34332F"/>
    <w:rsid w:val="3BFF3E7B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E0FBD"/>
    <w:rsid w:val="3ECF2E81"/>
    <w:rsid w:val="3F6971E4"/>
    <w:rsid w:val="3F6B5F18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F092D"/>
    <w:rsid w:val="4E734BC1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C7109F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9BC5B6D"/>
    <w:rsid w:val="5A5752C7"/>
    <w:rsid w:val="5A95732A"/>
    <w:rsid w:val="5AF33626"/>
    <w:rsid w:val="5B6E700E"/>
    <w:rsid w:val="5BDF9241"/>
    <w:rsid w:val="5C0A490D"/>
    <w:rsid w:val="5C5D3D2F"/>
    <w:rsid w:val="5CB937AD"/>
    <w:rsid w:val="5CBD1036"/>
    <w:rsid w:val="5CFC551B"/>
    <w:rsid w:val="5D116CE8"/>
    <w:rsid w:val="5D583521"/>
    <w:rsid w:val="5D971AA4"/>
    <w:rsid w:val="5DD6BAC1"/>
    <w:rsid w:val="5E363F9E"/>
    <w:rsid w:val="5E7FEA53"/>
    <w:rsid w:val="5EBF1088"/>
    <w:rsid w:val="5F2B1033"/>
    <w:rsid w:val="5F9FEC4A"/>
    <w:rsid w:val="602E5DFE"/>
    <w:rsid w:val="60627DEA"/>
    <w:rsid w:val="60874625"/>
    <w:rsid w:val="60A0382E"/>
    <w:rsid w:val="60CD61E0"/>
    <w:rsid w:val="61335B85"/>
    <w:rsid w:val="61867B8D"/>
    <w:rsid w:val="61F69000"/>
    <w:rsid w:val="628B6911"/>
    <w:rsid w:val="62D16199"/>
    <w:rsid w:val="62EA0A40"/>
    <w:rsid w:val="62EC0759"/>
    <w:rsid w:val="630006A9"/>
    <w:rsid w:val="63102F17"/>
    <w:rsid w:val="6364711E"/>
    <w:rsid w:val="63690C40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6C9103D"/>
    <w:rsid w:val="671C4B51"/>
    <w:rsid w:val="672E7154"/>
    <w:rsid w:val="680D5249"/>
    <w:rsid w:val="68112FCA"/>
    <w:rsid w:val="68D36C60"/>
    <w:rsid w:val="69F95902"/>
    <w:rsid w:val="6AEFEEED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CFF5613"/>
    <w:rsid w:val="6D270AA3"/>
    <w:rsid w:val="6ED36561"/>
    <w:rsid w:val="6EDB5B6B"/>
    <w:rsid w:val="6F414BF8"/>
    <w:rsid w:val="6F8040FB"/>
    <w:rsid w:val="6FBEFD32"/>
    <w:rsid w:val="6FED8B7A"/>
    <w:rsid w:val="702C7A97"/>
    <w:rsid w:val="705B2B64"/>
    <w:rsid w:val="70C251BD"/>
    <w:rsid w:val="70C71E93"/>
    <w:rsid w:val="70E92F39"/>
    <w:rsid w:val="715B2707"/>
    <w:rsid w:val="717A24A2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F80517"/>
    <w:rsid w:val="765A4D38"/>
    <w:rsid w:val="76E25CB9"/>
    <w:rsid w:val="770D5E61"/>
    <w:rsid w:val="77971BC8"/>
    <w:rsid w:val="77B9036A"/>
    <w:rsid w:val="77BFC47E"/>
    <w:rsid w:val="77F37D77"/>
    <w:rsid w:val="78724169"/>
    <w:rsid w:val="78A83684"/>
    <w:rsid w:val="78AA6B87"/>
    <w:rsid w:val="78AF6EF2"/>
    <w:rsid w:val="78BB7BE1"/>
    <w:rsid w:val="793357E6"/>
    <w:rsid w:val="797721CE"/>
    <w:rsid w:val="797D10DD"/>
    <w:rsid w:val="797E23E2"/>
    <w:rsid w:val="798A4480"/>
    <w:rsid w:val="79AFF299"/>
    <w:rsid w:val="79DA230D"/>
    <w:rsid w:val="79EA1711"/>
    <w:rsid w:val="79F3E7A1"/>
    <w:rsid w:val="79FB5B31"/>
    <w:rsid w:val="79FF716F"/>
    <w:rsid w:val="7ABA0AE5"/>
    <w:rsid w:val="7B3559DB"/>
    <w:rsid w:val="7B585393"/>
    <w:rsid w:val="7B5C60F0"/>
    <w:rsid w:val="7B5F4AF6"/>
    <w:rsid w:val="7B6BF42A"/>
    <w:rsid w:val="7BCDAD4E"/>
    <w:rsid w:val="7BF20160"/>
    <w:rsid w:val="7C245B39"/>
    <w:rsid w:val="7C5807CC"/>
    <w:rsid w:val="7C661E25"/>
    <w:rsid w:val="7C7D32DF"/>
    <w:rsid w:val="7CF70E45"/>
    <w:rsid w:val="7D3461CD"/>
    <w:rsid w:val="7D8E2B8C"/>
    <w:rsid w:val="7DD60D82"/>
    <w:rsid w:val="7DFFA8CA"/>
    <w:rsid w:val="7DFFF227"/>
    <w:rsid w:val="7E4D4360"/>
    <w:rsid w:val="7E4D606C"/>
    <w:rsid w:val="7E753F6F"/>
    <w:rsid w:val="7EA71A11"/>
    <w:rsid w:val="7EB96EE8"/>
    <w:rsid w:val="7EC5068B"/>
    <w:rsid w:val="7ED379A0"/>
    <w:rsid w:val="7EF1736A"/>
    <w:rsid w:val="7F77CF72"/>
    <w:rsid w:val="7F7D23B8"/>
    <w:rsid w:val="7F9F6F83"/>
    <w:rsid w:val="7FA6577A"/>
    <w:rsid w:val="7FAFDD62"/>
    <w:rsid w:val="7FBF84B8"/>
    <w:rsid w:val="7FBFE75C"/>
    <w:rsid w:val="7FEF7EB8"/>
    <w:rsid w:val="7FFF9B3A"/>
    <w:rsid w:val="8DBFD46E"/>
    <w:rsid w:val="9BFF1EE2"/>
    <w:rsid w:val="9CF46715"/>
    <w:rsid w:val="9F4A7C8F"/>
    <w:rsid w:val="AF33F0D2"/>
    <w:rsid w:val="B6DF4D28"/>
    <w:rsid w:val="B77F2670"/>
    <w:rsid w:val="BDEF55DE"/>
    <w:rsid w:val="BEF72045"/>
    <w:rsid w:val="BF36BA4B"/>
    <w:rsid w:val="C7BFB897"/>
    <w:rsid w:val="CBB7C2A3"/>
    <w:rsid w:val="CBE77703"/>
    <w:rsid w:val="CF6EDD16"/>
    <w:rsid w:val="CFFF3218"/>
    <w:rsid w:val="D37E228D"/>
    <w:rsid w:val="D3ED2358"/>
    <w:rsid w:val="D9FFD3BB"/>
    <w:rsid w:val="DEFF84E8"/>
    <w:rsid w:val="DF3E6B52"/>
    <w:rsid w:val="DF7FDA83"/>
    <w:rsid w:val="E2FFB07D"/>
    <w:rsid w:val="E3BD348A"/>
    <w:rsid w:val="E93F85C6"/>
    <w:rsid w:val="EADF6239"/>
    <w:rsid w:val="EB7F6CA5"/>
    <w:rsid w:val="ECDF6DF3"/>
    <w:rsid w:val="EE1E03F9"/>
    <w:rsid w:val="EEBF1183"/>
    <w:rsid w:val="EF3E1954"/>
    <w:rsid w:val="EF62B4B5"/>
    <w:rsid w:val="EF7D6C7D"/>
    <w:rsid w:val="F33E09ED"/>
    <w:rsid w:val="F3B74D72"/>
    <w:rsid w:val="F3FBFC94"/>
    <w:rsid w:val="F5DAC982"/>
    <w:rsid w:val="F77F4FFD"/>
    <w:rsid w:val="F7BEB627"/>
    <w:rsid w:val="FA7F9C4C"/>
    <w:rsid w:val="FB6529EA"/>
    <w:rsid w:val="FDBBC45E"/>
    <w:rsid w:val="FEBDB96A"/>
    <w:rsid w:val="FEDA5AF2"/>
    <w:rsid w:val="FEFBFE8D"/>
    <w:rsid w:val="FF7E85BA"/>
    <w:rsid w:val="FFAB8B89"/>
    <w:rsid w:val="FFB70A6B"/>
    <w:rsid w:val="FFEF99CB"/>
    <w:rsid w:val="FFEFB3E6"/>
    <w:rsid w:val="FFF97AE5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  <w:style w:type="paragraph" w:customStyle="1" w:styleId="23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 Neue" w:hAnsi="Helvetica Neue" w:eastAsia="Helvetica Neue" w:cs="Helvetica Neue"/>
      <w:kern w:val="0"/>
      <w:sz w:val="26"/>
      <w:szCs w:val="26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1</TotalTime>
  <ScaleCrop>false</ScaleCrop>
  <LinksUpToDate>false</LinksUpToDate>
  <CharactersWithSpaces>5573</CharactersWithSpaces>
  <Application>WPS Office_12.1.21937.219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7T11:08:00Z</dcterms:created>
  <dc:creator>Preeti Arora</dc:creator>
  <cp:lastModifiedBy>UjjwalPandey</cp:lastModifiedBy>
  <dcterms:modified xsi:type="dcterms:W3CDTF">2025-07-16T12:04:00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1.21937.21937</vt:lpwstr>
  </property>
  <property fmtid="{D5CDD505-2E9C-101B-9397-08002B2CF9AE}" pid="3" name="ICV">
    <vt:lpwstr>9241BABCE0934764B097FDF2CCA3B51E_12</vt:lpwstr>
  </property>
</Properties>
</file>